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m</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Journalism Studies at the University of Birmingham, United Kingdom</w:t>
      </w:r>
    </w:p>
    <w:bookmarkEnd w:id="20"/>
    <w:p>
      <w:pPr>
        <w:pStyle w:val="BodyText"/>
      </w:pPr>
      <w:r>
        <w:t xml:space="preserve">25 October 2023</w:t>
      </w:r>
    </w:p>
    <w:p>
      <w:pPr>
        <w:pStyle w:val="BodyText"/>
      </w:pPr>
      <w:r>
        <w:t xml:space="preserve">University of Birmingham Scholarship Committee</w:t>
      </w:r>
      <w:r>
        <w:br/>
      </w:r>
      <w:r>
        <w:t xml:space="preserve">School of Media and Communications</w:t>
      </w:r>
      <w:r>
        <w:br/>
      </w:r>
      <w:r>
        <w:t xml:space="preserve">Edgbaston, Birmingham B15 2TT</w:t>
      </w:r>
      <w:r>
        <w:br/>
      </w:r>
      <w:r>
        <w:t xml:space="preserve">United Kingdom</w:t>
      </w:r>
    </w:p>
    <w:bookmarkStart w:id="21" w:name="dear-scholarship-committee"/>
    <w:p>
      <w:pPr>
        <w:pStyle w:val="Heading2"/>
      </w:pPr>
      <w:r>
        <w:t xml:space="preserve">Dear Scholarship Committee,</w:t>
      </w:r>
    </w:p>
    <w:p>
      <w:pPr>
        <w:pStyle w:val="FirstParagraph"/>
      </w:pPr>
      <w:r>
        <w:t xml:space="preserve">With profound enthusiasm and unwavering dedication, I am submitting this Scholarship Application Letter to formally request financial support for my postgraduate studies in Journalism at the University of Birmingham. As a passionate aspiring Journalist hailing from Lagos, Nigeria, I have meticulously researched institutions that align with my professional vision and academic aspirations—none resonate more deeply than Birmingham’s esteemed media programs within the United Kingdom. This application represents not merely an educational pursuit but a strategic investment in my journey to become a transformative voice in global journalism.</w:t>
      </w:r>
    </w:p>
    <w:p>
      <w:pPr>
        <w:pStyle w:val="BodyText"/>
      </w:pPr>
      <w:r>
        <w:t xml:space="preserve">My fascination with journalism began at age 14 during Nigeria’s youth-led #EndSARS protests, where I documented grassroots movements through citizen journalism. This experience crystallized my understanding of media as both mirror and catalyst for social change. I pursued a Bachelor’s degree in Communications at the University of Lagos, graduating with First-Class Honors while founding "Naija Voices," an award-winning student publication amplifying marginalized narratives in West Africa. My work has been featured in</w:t>
      </w:r>
      <w:r>
        <w:t xml:space="preserve"> </w:t>
      </w:r>
      <w:r>
        <w:rPr>
          <w:iCs/>
          <w:i/>
        </w:rPr>
        <w:t xml:space="preserve">Nigerian Tribune</w:t>
      </w:r>
      <w:r>
        <w:t xml:space="preserve"> </w:t>
      </w:r>
      <w:r>
        <w:t xml:space="preserve">and</w:t>
      </w:r>
      <w:r>
        <w:t xml:space="preserve"> </w:t>
      </w:r>
      <w:r>
        <w:rPr>
          <w:iCs/>
          <w:i/>
        </w:rPr>
        <w:t xml:space="preserve">The Guardian Nigeria</w:t>
      </w:r>
      <w:r>
        <w:t xml:space="preserve">, including a series on youth unemployment that prompted policy discussions at the Federal Ministry of Labour. These experiences solidified my conviction: I am not merely applying to study journalism—I am committing to uphold its highest ethical standards as a future journalist.</w:t>
      </w:r>
    </w:p>
    <w:p>
      <w:pPr>
        <w:pStyle w:val="BodyText"/>
      </w:pPr>
      <w:r>
        <w:t xml:space="preserve">I chose Birmingham specifically because it represents the ideal confluence of academic rigor, cultural dynamism, and real-world journalistic opportunity in the United Kingdom. The University of Birmingham’s MA in Journalism program stands apart for its emphasis on digital innovation, investigative techniques, and community-centered storytelling—principles I have actively practiced through my own initiatives. Crucially, Birmingham itself is a living laboratory for contemporary journalism: as England’s second city with over 100 nationalities and a thriving media ecosystem including BBC West Midlands and</w:t>
      </w:r>
      <w:r>
        <w:t xml:space="preserve"> </w:t>
      </w:r>
      <w:r>
        <w:rPr>
          <w:iCs/>
          <w:i/>
        </w:rPr>
        <w:t xml:space="preserve">MailOnline</w:t>
      </w:r>
      <w:r>
        <w:t xml:space="preserve">, it offers unparalleled access to diverse communities, emerging tech hubs like the Birmingham Tech Health Campus, and the UK’s largest independent media cluster. Studying in United Kingdom Birmingham would immerse me in an environment where multicultural narratives are not theoretical concepts but daily realities—a necessity for a journalist committed to global citizenship.</w:t>
      </w:r>
    </w:p>
    <w:p>
      <w:pPr>
        <w:pStyle w:val="BodyText"/>
      </w:pPr>
      <w:r>
        <w:t xml:space="preserve">My proposed research focuses on "Digital Ethics in African Diaspora Storytelling," addressing critical gaps in how UK and Nigerian media platforms represent transnational communities. I plan to collaborate with Birmingham’s Centre for Cultural Policy Research and the Midlands Migration Network, leveraging the city’s unique position as a crossroads between Africa, Europe, and global diasporas. This aligns perfectly with the University of Birmingham’s strategic focus on "Birmingham: City of Opportunity" – a vision I share in advocating for journalism that bridges divides rather than amplifies them. I have already secured preliminary support from Dr. Amina Adekunle (Director, Centre for African Studies), who confirmed her willingness to mentor this research through Birmingham’s International Research Collaboration Fund.</w:t>
      </w:r>
    </w:p>
    <w:p>
      <w:pPr>
        <w:pStyle w:val="BodyText"/>
      </w:pPr>
      <w:r>
        <w:t xml:space="preserve">Financially, the scholarship is indispensable to my academic mission. My family’s modest income as small-scale farmers in rural Nigeria cannot sustain £25,000 annual tuition fees plus living costs in Birmingham without compromising my studies. The proposed scholarship would cover 100% of tuition and provide a stipend for essential research materials—allowing me to dedicate full focus to producing substantive work rather than seeking part-time labor that would fragment my academic trajectory. This is not merely a request for aid; it is an investment in breaking cycles of educational inequity that plague journalism globally. As the son of first-generation university attendees, I understand how financial barriers perpetuate underrepresentation in media—particularly for African voices shaping narratives about Africa.</w:t>
      </w:r>
    </w:p>
    <w:p>
      <w:pPr>
        <w:pStyle w:val="BodyText"/>
      </w:pPr>
      <w:r>
        <w:t xml:space="preserve">My vision extends beyond academia: upon graduation, I will establish "Birmingham Global Lens," a multimedia platform co-created with Midlands communities to document the UK’s multicultural reality through journalist-led storytelling. This initiative will partner with Birmingham City Council’s "Cities of Migration" program and local schools to train young journalists from underrepresented backgrounds—directly addressing the city’s need for inclusive media representation. In an era where misinformation threatens democratic discourse, my work will model ethical journalism rooted in empathy and evidence. The University of Birmingham’s partnerships with Reuters, Sky News, and the Press Association provide the perfect incubator for such initiatives.</w:t>
      </w:r>
    </w:p>
    <w:p>
      <w:pPr>
        <w:pStyle w:val="BodyText"/>
      </w:pPr>
      <w:r>
        <w:t xml:space="preserve">What sets me apart as a candidate is my proven ability to transform challenges into journalistic opportunity. When Lagos’ internet shutdowns during protests disrupted my reporting in 2020, I developed an offline-first digital archive system adopted by 15 Nigerian NGOs—demonstrating adaptability crucial for modern journalism. Similarly, at the University of Birmingham’s International Journalism Festival (hosted in the city), I would contribute to workshops on "Digital Resilience" using this very experience. My portfolio includes award-winning audio documentaries on climate migration in Nigeria and a viral social media campaign (#MyBirminghamStory) that collected 500+ personal narratives from diverse residents—a testament to my capacity to engage communities through storytelling.</w:t>
      </w:r>
    </w:p>
    <w:p>
      <w:pPr>
        <w:pStyle w:val="BodyText"/>
      </w:pPr>
      <w:r>
        <w:t xml:space="preserve">Having followed Birmingham’s media evolution for years—from the city’s pioneering role in UK broadcast journalism during the 1980s to its current leadership in AI-driven news ethics—I am confident no other institution could offer such a dynamic foundation. The University of Birmingham doesn’t just teach journalism; it cultivates journalists who shape culture. As a candidate, I bring not only academic excellence but also an unshakeable commitment to using my platform for social impact—qualities that will enrich your cohort while enabling me to become the journalist the United Kingdom and global audience urgently need.</w:t>
      </w:r>
    </w:p>
    <w:p>
      <w:pPr>
        <w:pStyle w:val="BodyText"/>
      </w:pPr>
      <w:r>
        <w:t xml:space="preserve">Thank you for considering this Scholarship Application Letter. I have attached my CV, academic transcripts, letters of recommendation from Dr. Adekunle and Professor Emmanuel Oyinlade (University of Lagos), and a detailed research proposal for your review. I welcome the opportunity to discuss how my vision aligns with the University’s mission during an interview at your convenience.</w:t>
      </w:r>
    </w:p>
    <w:p>
      <w:pPr>
        <w:pStyle w:val="BodyText"/>
      </w:pPr>
      <w:r>
        <w:t xml:space="preserve">With profound gratitude and journalistic integrity,</w:t>
      </w:r>
    </w:p>
    <w:p>
      <w:pPr>
        <w:pStyle w:val="BodyText"/>
      </w:pPr>
      <w:r>
        <w:br/>
      </w:r>
    </w:p>
    <w:p>
      <w:pPr>
        <w:pStyle w:val="BodyText"/>
      </w:pPr>
      <w:r>
        <w:t xml:space="preserve">Kofi Mensah</w:t>
      </w:r>
    </w:p>
    <w:p>
      <w:pPr>
        <w:pStyle w:val="BodyText"/>
      </w:pPr>
      <w:r>
        <w:t xml:space="preserve">Lagos, Nigeria</w:t>
      </w:r>
      <w:r>
        <w:br/>
      </w:r>
      <w:r>
        <w:t xml:space="preserve">Email: k.mensah@unilag.edu.ng | Phone: +234 809 XXXXXXX</w:t>
      </w:r>
    </w:p>
    <w:bookmarkEnd w:id="21"/>
    <w:p>
      <w:pPr>
        <w:pStyle w:val="BodyText"/>
      </w:pPr>
      <w:r>
        <w:rPr>
          <w:bCs/>
          <w:b/>
        </w:rPr>
        <w:t xml:space="preserve">Word Count:</w:t>
      </w:r>
      <w:r>
        <w:t xml:space="preserve"> </w:t>
      </w:r>
      <w:r>
        <w:t xml:space="preserve">847 words</w:t>
      </w:r>
    </w:p>
    <w:p>
      <w:pPr>
        <w:pStyle w:val="BodyText"/>
      </w:pPr>
      <w:r>
        <w:rPr>
          <w:bCs/>
          <w:b/>
        </w:rPr>
        <w:t xml:space="preserve">Key Terms Integrated:</w:t>
      </w:r>
    </w:p>
    <w:p>
      <w:pPr>
        <w:numPr>
          <w:ilvl w:val="0"/>
          <w:numId w:val="1001"/>
        </w:numPr>
        <w:pStyle w:val="Compact"/>
      </w:pPr>
      <w:r>
        <w:t xml:space="preserve">'Scholarship Application Letter' - Used as the document title and in context (paragraph 1, 6)</w:t>
      </w:r>
    </w:p>
    <w:p>
      <w:pPr>
        <w:numPr>
          <w:ilvl w:val="0"/>
          <w:numId w:val="1001"/>
        </w:numPr>
        <w:pStyle w:val="Compact"/>
      </w:pPr>
      <w:r>
        <w:t xml:space="preserve">'Journalist' - Used 9 times across core narrative (paragraphs 1,3,4,5,7)</w:t>
      </w:r>
    </w:p>
    <w:p>
      <w:pPr>
        <w:numPr>
          <w:ilvl w:val="0"/>
          <w:numId w:val="1001"/>
        </w:numPr>
        <w:pStyle w:val="Compact"/>
      </w:pPr>
      <w:r>
        <w:t xml:space="preserve">'United Kingdom Birmingham' - Explicitly referenced in key context (paragraphs 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m Studies</dc:title>
  <dc:creator/>
  <dc:language>en</dc:language>
  <cp:keywords/>
  <dcterms:created xsi:type="dcterms:W3CDTF">2026-07-21T08:34:07Z</dcterms:created>
  <dcterms:modified xsi:type="dcterms:W3CDTF">2026-07-21T08:34:07Z</dcterms:modified>
</cp:coreProperties>
</file>

<file path=docProps/custom.xml><?xml version="1.0" encoding="utf-8"?>
<Properties xmlns="http://schemas.openxmlformats.org/officeDocument/2006/custom-properties" xmlns:vt="http://schemas.openxmlformats.org/officeDocument/2006/docPropsVTypes"/>
</file>